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1.png" ContentType="image/png"/>
  <Override PartName="/word/media/rId644.png" ContentType="image/png"/>
  <Override PartName="/word/media/rId671.png" ContentType="image/png"/>
  <Override PartName="/word/media/rId674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686.png" ContentType="image/png"/>
  <Override PartName="/word/media/rId647.png" ContentType="image/png"/>
  <Override PartName="/word/media/rId650.png" ContentType="image/png"/>
  <Override PartName="/word/media/rId653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89.png" ContentType="image/png"/>
  <Override PartName="/word/media/rId692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707.png" ContentType="image/png"/>
  <Override PartName="/word/media/rId20.png" ContentType="image/png"/>
  <Override PartName="/word/media/rId47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50.png" ContentType="image/png"/>
  <Override PartName="/word/media/rId347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53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398.png" ContentType="image/png"/>
  <Override PartName="/word/media/rId401.png" ContentType="image/png"/>
  <Override PartName="/word/media/rId404.png" ContentType="image/png"/>
  <Override PartName="/word/media/rId56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31.png" ContentType="image/png"/>
  <Override PartName="/word/media/rId434.png" ContentType="image/png"/>
  <Override PartName="/word/media/rId59.png" ContentType="image/png"/>
  <Override PartName="/word/media/rId437.png" ContentType="image/png"/>
  <Override PartName="/word/media/rId440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452.png" ContentType="image/png"/>
  <Override PartName="/word/media/rId455.png" ContentType="image/png"/>
  <Override PartName="/word/media/rId458.png" ContentType="image/png"/>
  <Override PartName="/word/media/rId461.png" ContentType="image/png"/>
  <Override PartName="/word/media/rId464.png" ContentType="image/png"/>
  <Override PartName="/word/media/rId62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82.png" ContentType="image/png"/>
  <Override PartName="/word/media/rId485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65.png" ContentType="image/png"/>
  <Override PartName="/word/media/rId497.png" ContentType="image/png"/>
  <Override PartName="/word/media/rId500.png" ContentType="image/png"/>
  <Override PartName="/word/media/rId503.png" ContentType="image/png"/>
  <Override PartName="/word/media/rId506.png" ContentType="image/png"/>
  <Override PartName="/word/media/rId509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68.png" ContentType="image/png"/>
  <Override PartName="/word/media/rId527.png" ContentType="image/png"/>
  <Override PartName="/word/media/rId530.png" ContentType="image/png"/>
  <Override PartName="/word/media/rId533.png" ContentType="image/png"/>
  <Override PartName="/word/media/rId536.png" ContentType="image/png"/>
  <Override PartName="/word/media/rId539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71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38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1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4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566.png" ContentType="image/png"/>
  <Override PartName="/word/media/rId593.png" ContentType="image/png"/>
  <Override PartName="/word/media/rId596.png" ContentType="image/png"/>
  <Override PartName="/word/media/rId599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29.png" ContentType="image/png"/>
  <Override PartName="/word/media/rId632.png" ContentType="image/png"/>
  <Override PartName="/word/media/rId635.png" ContentType="image/png"/>
  <Override PartName="/word/media/rId605.png" ContentType="image/png"/>
  <Override PartName="/word/media/rId608.png" ContentType="image/png"/>
  <Override PartName="/word/media/rId611.png" ContentType="image/png"/>
  <Override PartName="/word/media/rId614.png" ContentType="image/png"/>
  <Override PartName="/word/media/rId617.png" ContentType="image/png"/>
  <Override PartName="/word/media/rId620.png" ContentType="image/png"/>
  <Override PartName="/word/media/rId623.png" ContentType="image/png"/>
  <Override PartName="/word/media/rId626.png" ContentType="image/png"/>
  <Override PartName="/word/media/rId6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SProject</w:t>
      </w:r>
    </w:p>
    <w:p>
      <w:pPr>
        <w:pStyle w:val="Date"/>
      </w:pPr>
      <w:r>
        <w:t xml:space="preserve">2023-12-01</w:t>
      </w:r>
    </w:p>
    <w:bookmarkStart w:id="71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EDA</w:t>
      </w:r>
    </w:p>
    <w:p>
      <w:pPr>
        <w:pStyle w:val="SourceCode"/>
      </w:pPr>
      <w:r>
        <w:rPr>
          <w:rStyle w:val="VerbatimChar"/>
        </w:rPr>
        <w:t xml:space="preserve">## Warning: package 'arrow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lubridate::duration() masks arrow::duration()</w:t>
      </w:r>
      <w:r>
        <w:br/>
      </w:r>
      <w:r>
        <w:rPr>
          <w:rStyle w:val="VerbatimChar"/>
        </w:rPr>
        <w:t xml:space="preserve">## ✖ dplyr::filter()       masks stats::filter()</w:t>
      </w:r>
      <w:r>
        <w:br/>
      </w:r>
      <w:r>
        <w:rPr>
          <w:rStyle w:val="VerbatimChar"/>
        </w:rPr>
        <w:t xml:space="preserve">## ✖ dplyr::lag()     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imanshu/OneDrive/Desktop/Syracuse Sem 1/IST-687 Intro to DS Lab/Final Project/static_house_energy_weather_df_17130_rows_with_time_of_da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cols_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building_america_climate_z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eiling_f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ensus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washer_pres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has_offs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peri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dish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emissions_fuel_oil_valu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emissions_natural_gas_valu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emissions_propane_valu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emissions_wood_valu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federal_poverty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attic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_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oundatio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ga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stor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wall_exterior_fin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wall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as_p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fu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has_offs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offset_peri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ot_water_fixtu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partial_space_conditio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zonal_electric_he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_and_fu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filt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cei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found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im_jo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sla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terior_sh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extra_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freez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firepl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gr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ligh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hot_tub_s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he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wel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atural_ventil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eighbo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occup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lug_load_diversity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pv_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v_system_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roof_mater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ten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nits_represe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sage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acancy_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_ac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water_heater_fuel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window_are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windo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filtration_redu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geometry_foundatio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cei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found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energy_consum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y_bulb_temperature_[°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ve_humidity_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speed_[m/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direction_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ffuse_horizontal_radiation_[w/m2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req))</w:t>
      </w:r>
      <w:r>
        <w:br/>
      </w:r>
      <w:r>
        <w:br/>
      </w:r>
      <w:r>
        <w:rPr>
          <w:rStyle w:val="CommentTok"/>
        </w:rPr>
        <w:t xml:space="preserve">#summary(filtered_data)</w:t>
      </w:r>
      <w:r>
        <w:br/>
      </w:r>
      <w:r>
        <w:br/>
      </w:r>
      <w:r>
        <w:rPr>
          <w:rStyle w:val="NormalTok"/>
        </w:rPr>
        <w:t xml:space="preserve">column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.units_represen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umns_to_remove]</w:t>
      </w:r>
    </w:p>
    <w:p>
      <w:pPr>
        <w:pStyle w:val="SourceCode"/>
      </w:pPr>
      <w:r>
        <w:rPr>
          <w:rStyle w:val="CommentTok"/>
        </w:rPr>
        <w:t xml:space="preserve"># Assuming filtered_data is your dataframe</w:t>
      </w:r>
      <w:r>
        <w:br/>
      </w:r>
      <w:r>
        <w:br/>
      </w:r>
      <w:r>
        <w:rPr>
          <w:rStyle w:val="CommentTok"/>
        </w:rPr>
        <w:t xml:space="preserve"># Select string columns</w:t>
      </w:r>
      <w:r>
        <w:br/>
      </w:r>
      <w:r>
        <w:rPr>
          <w:rStyle w:val="NormalTok"/>
        </w:rPr>
        <w:t xml:space="preserve">string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ltered_data, is.character)]</w:t>
      </w:r>
      <w:r>
        <w:br/>
      </w:r>
      <w:r>
        <w:rPr>
          <w:rStyle w:val="NormalTok"/>
        </w:rPr>
        <w:t xml:space="preserve">num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ltered_data, is.numeric)]</w:t>
      </w:r>
      <w:r>
        <w:br/>
      </w:r>
      <w:r>
        <w:br/>
      </w:r>
      <w:r>
        <w:rPr>
          <w:rStyle w:val="CommentTok"/>
        </w:rPr>
        <w:t xml:space="preserve"># Loop through each string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ring_columns) {</w:t>
      </w:r>
      <w:r>
        <w:br/>
      </w:r>
      <w:r>
        <w:rPr>
          <w:rStyle w:val="NormalTok"/>
        </w:rPr>
        <w:t xml:space="preserve">  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ring_colum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ng_colum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p_c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ting mean of total_energy_consumption per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ed_data[[col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tered_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em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tem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 Plot: Mean of total_energy_consumption per'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 of total_energy_consump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ting count per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ltered_data[[col]]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unt_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per'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.building_america_climate_zone 1.098901098901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DS-Projec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eiling_fan 2.197802197802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DS-Project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DS-Project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ensus_region 3.296703296703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DS-Project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DS-Project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ity 4.395604395604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DS-Project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DS-Project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lothes_dryer 5.4945054945054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DS-Project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lothes_washer 6.5934065934065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lothes_washer_presence 7.6923076923076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ooking_range 8.7912087912087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ooling_setpoint_has_offset 9.8901098901098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ooling_setpoint_offset_magnitude 10.98901098901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DS-Project_files/figure-docx/unnamed-chunk-2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cooling_setpoint_offset_period 12.087912087912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DS-Project_files/figure-docx/unnamed-chunk-2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DS-Project_files/figure-docx/unnamed-chunk-2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dishwasher 13.186813186813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DS-Project_files/figure-docx/unnamed-chunk-2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DS-Project_files/figure-docx/unnamed-chunk-2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ducts 14.285714285714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DS-Project_files/figure-docx/unnamed-chunk-2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DS-Project_files/figure-docx/unnamed-chunk-2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emissions_fuel_oil_values 15.384615384615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DS-Project_files/figure-docx/unnamed-chunk-2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DS-Project_files/figure-docx/unnamed-chunk-2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emissions_natural_gas_values 16.483516483516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DS-Project_files/figure-docx/unnamed-chunk-2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DS-Project_files/figure-docx/unnamed-chunk-2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emissions_propane_values 17.582417582417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DS-Project_files/figure-docx/unnamed-chunk-2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DS-Project_files/figure-docx/unnamed-chunk-2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emissions_wood_values 18.681318681318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DS-Project_files/figure-docx/unnamed-chunk-2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DS-Project_files/figure-docx/unnamed-chunk-2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federal_poverty_level 19.780219780219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DS-Project_files/figure-docx/unnamed-chunk-2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DS-Project_files/figure-docx/unnamed-chunk-2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attic_type 20.879120879120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DS-Project_files/figure-docx/unnamed-chunk-2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DS-Project_files/figure-docx/unnamed-chunk-2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floor_area 21.97802197802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DS-Project_files/figure-docx/unnamed-chunk-2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DS-Project_files/figure-docx/unnamed-chunk-2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floor_area_bin 23.076923076923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DS-Project_files/figure-docx/unnamed-chunk-2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DS-Project_files/figure-docx/unnamed-chunk-2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foundation_type 24.175824175824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IDS-Project_files/figure-docx/unnamed-chunk-2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DS-Project_files/figure-docx/unnamed-chunk-2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garage 25.274725274725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DS-Project_files/figure-docx/unnamed-chunk-2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DS-Project_files/figure-docx/unnamed-chunk-2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wall_exterior_finish 26.373626373626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DS-Project_files/figure-docx/unnamed-chunk-2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DS-Project_files/figure-docx/unnamed-chunk-2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geometry_wall_type 27.472527472527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DS-Project_files/figure-docx/unnamed-chunk-2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DS-Project_files/figure-docx/unnamed-chunk-2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as_pv 28.571428571428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DS-Project_files/figure-docx/unnamed-chunk-2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DS-Project_files/figure-docx/unnamed-chunk-2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eating_fuel 29.670329670329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IDS-Project_files/figure-docx/unnamed-chunk-2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IDS-Project_files/figure-docx/unnamed-chunk-2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eating_setpoint_has_offset 30.769230769230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IDS-Project_files/figure-docx/unnamed-chunk-2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IDS-Project_files/figure-docx/unnamed-chunk-2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eating_setpoint_offset_magnitude 31.868131868131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DS-Project_files/figure-docx/unnamed-chunk-2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DS-Project_files/figure-docx/unnamed-chunk-2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eating_setpoint_offset_period 32.96703296703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IDS-Project_files/figure-docx/unnamed-chunk-2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IDS-Project_files/figure-docx/unnamed-chunk-2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ot_water_fixtures 34.065934065934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IDS-Project_files/figure-docx/unnamed-chunk-2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IDS-Project_files/figure-docx/unnamed-chunk-2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cooling_efficiency 35.164835164835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DS-Project_files/figure-docx/unnamed-chunk-2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DS-Project_files/figure-docx/unnamed-chunk-2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cooling_partial_space_conditioning 36.263736263736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IDS-Project_files/figure-docx/unnamed-chunk-2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DS-Project_files/figure-docx/unnamed-chunk-2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cooling_type 37.362637362637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DS-Project_files/figure-docx/unnamed-chunk-2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IDS-Project_files/figure-docx/unnamed-chunk-2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has_ducts 38.461538461538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DS-Project_files/figure-docx/unnamed-chunk-2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DS-Project_files/figure-docx/unnamed-chunk-2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has_zonal_electric_heating 39.560439560439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DS-Project_files/figure-docx/unnamed-chunk-2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IDS-Project_files/figure-docx/unnamed-chunk-2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heating_efficiency 40.659340659340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IDS-Project_files/figure-docx/unnamed-chunk-2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IDS-Project_files/figure-docx/unnamed-chunk-2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heating_type 41.758241758241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IDS-Project_files/figure-docx/unnamed-chunk-2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DS-Project_files/figure-docx/unnamed-chunk-2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hvac_heating_type_and_fuel 42.857142857142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IDS-Project_files/figure-docx/unnamed-chunk-2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IDS-Project_files/figure-docx/unnamed-chunk-2-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come 43.95604395604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DS-Project_files/figure-docx/unnamed-chunk-2-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IDS-Project_files/figure-docx/unnamed-chunk-2-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filtration 45.054945054945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IDS-Project_files/figure-docx/unnamed-chunk-2-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IDS-Project_files/figure-docx/unnamed-chunk-2-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ceiling 46.153846153846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IDS-Project_files/figure-docx/unnamed-chunk-2-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IDS-Project_files/figure-docx/unnamed-chunk-2-84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floor 47.252747252747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IDS-Project_files/figure-docx/unnamed-chunk-2-8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IDS-Project_files/figure-docx/unnamed-chunk-2-86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foundation_wall 48.351648351648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IDS-Project_files/figure-docx/unnamed-chunk-2-87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IDS-Project_files/figure-docx/unnamed-chunk-2-88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rim_joist 49.450549450549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IDS-Project_files/figure-docx/unnamed-chunk-2-89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IDS-Project_files/figure-docx/unnamed-chunk-2-9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roof 50.549450549450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IDS-Project_files/figure-docx/unnamed-chunk-2-9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IDS-Project_files/figure-docx/unnamed-chunk-2-9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slab 51.648351648351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IDS-Project_files/figure-docx/unnamed-chunk-2-93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IDS-Project_files/figure-docx/unnamed-chunk-2-9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sulation_wall 52.747252747252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IDS-Project_files/figure-docx/unnamed-chunk-2-95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IDS-Project_files/figure-docx/unnamed-chunk-2-96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interior_shading 53.846153846153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IDS-Project_files/figure-docx/unnamed-chunk-2-97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IDS-Project_files/figure-docx/unnamed-chunk-2-9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extra_refrigerator 54.945054945054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IDS-Project_files/figure-docx/unnamed-chunk-2-9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0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freezer 56.04395604395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gas_fireplace 57.142857142857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gas_grill 58.241758241758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5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gas_lighting 59.340659340659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7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8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hot_tub_spa 60.439560439560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09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0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pool 61.538461538461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pool_heater 62.637362637362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pool_pump 63.736263736263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misc_well_pump 64.835164835164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natural_ventilation 65.934065934065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1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0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neighbors 67.03296703296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1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2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occupants 68.131868131868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4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orientation 69.230769230769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5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6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plug_load_diversity 70.329670329670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7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8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pv_orientation 71.428571428571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29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0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pv_system_size 72.527472527472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refrigerator 73.626373626373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4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roof_material 74.725274725274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5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6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tenure 75.824175824175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7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8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usage_level 76.923076923076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39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0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vacancy_status 78.02197802197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vintage 79.120879120879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3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4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vintage_acs 80.219780219780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5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6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water_heater_efficiency 81.318681318681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7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8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water_heater_fuel 82.417582417582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49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0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window_areas 83.516483516483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.windows 84.615384615384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3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4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insulation_roof 85.714285714285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5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6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water_heater_efficiency 86.813186813186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7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8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hvac_cooling_efficiency 87.912087912087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59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0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infiltration_reduction 89.01098901098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1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2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geometry_foundation_type 90.1098901098901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3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4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clothes_dryer 91.2087912087912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5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6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insulation_ceiling 92.3076923076923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7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8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ducts 93.4065934065934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69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0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hvac_heating_type 94.505494505494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2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insulation_wall 95.6043956043956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3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4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insulation_foundation_wall 96.7032967032967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5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6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hvac_heating_efficiency 97.8021978021978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7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8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upgrade.cooking_range 98.9010989010989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IDS-Project_files/figure-docx/unnamed-chunk-2-179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IDS-Project_files/figure-docx/unnamed-chunk-2-180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ime_of_day 100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IDS-Project_files/figure-docx/unnamed-chunk-2-18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IDS-Project_files/figure-docx/unnamed-chunk-2-18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ling Null Values</w:t>
      </w:r>
      <w:r>
        <w:br/>
      </w:r>
      <w:r>
        <w:br/>
      </w:r>
      <w:r>
        <w:rPr>
          <w:rStyle w:val="NormalTok"/>
        </w:rPr>
        <w:t xml:space="preserve">null_valu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ltere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null_values_count[null_values_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upgrade.insulation_roof    upgrade.water_heater_efficiency </w:t>
      </w:r>
      <w:r>
        <w:br/>
      </w:r>
      <w:r>
        <w:rPr>
          <w:rStyle w:val="VerbatimChar"/>
        </w:rPr>
        <w:t xml:space="preserve">##                              17079                                156 </w:t>
      </w:r>
      <w:r>
        <w:br/>
      </w:r>
      <w:r>
        <w:rPr>
          <w:rStyle w:val="VerbatimChar"/>
        </w:rPr>
        <w:t xml:space="preserve">##     upgrade.infiltration_reduction   upgrade.geometry_foundation_type </w:t>
      </w:r>
      <w:r>
        <w:br/>
      </w:r>
      <w:r>
        <w:rPr>
          <w:rStyle w:val="VerbatimChar"/>
        </w:rPr>
        <w:t xml:space="preserve">##                               6798                              11172 </w:t>
      </w:r>
      <w:r>
        <w:br/>
      </w:r>
      <w:r>
        <w:rPr>
          <w:rStyle w:val="VerbatimChar"/>
        </w:rPr>
        <w:t xml:space="preserve">##              upgrade.clothes_dryer         upgrade.insulation_ceiling </w:t>
      </w:r>
      <w:r>
        <w:br/>
      </w:r>
      <w:r>
        <w:rPr>
          <w:rStyle w:val="VerbatimChar"/>
        </w:rPr>
        <w:t xml:space="preserve">##                                630                               1893 </w:t>
      </w:r>
      <w:r>
        <w:br/>
      </w:r>
      <w:r>
        <w:rPr>
          <w:rStyle w:val="VerbatimChar"/>
        </w:rPr>
        <w:t xml:space="preserve">##                      upgrade.ducts          upgrade.hvac_heating_type </w:t>
      </w:r>
      <w:r>
        <w:br/>
      </w:r>
      <w:r>
        <w:rPr>
          <w:rStyle w:val="VerbatimChar"/>
        </w:rPr>
        <w:t xml:space="preserve">##                               4296                               1731 </w:t>
      </w:r>
      <w:r>
        <w:br/>
      </w:r>
      <w:r>
        <w:rPr>
          <w:rStyle w:val="VerbatimChar"/>
        </w:rPr>
        <w:t xml:space="preserve">##            upgrade.insulation_wall upgrade.insulation_foundation_wall </w:t>
      </w:r>
      <w:r>
        <w:br/>
      </w:r>
      <w:r>
        <w:rPr>
          <w:rStyle w:val="VerbatimChar"/>
        </w:rPr>
        <w:t xml:space="preserve">##                              12009                              10947 </w:t>
      </w:r>
      <w:r>
        <w:br/>
      </w:r>
      <w:r>
        <w:rPr>
          <w:rStyle w:val="VerbatimChar"/>
        </w:rPr>
        <w:t xml:space="preserve">##              upgrade.cooking_range </w:t>
      </w:r>
      <w:r>
        <w:br/>
      </w:r>
      <w:r>
        <w:rPr>
          <w:rStyle w:val="VerbatimChar"/>
        </w:rPr>
        <w:t xml:space="preserve">##                                201</w:t>
      </w:r>
    </w:p>
    <w:p>
      <w:pPr>
        <w:pStyle w:val="SourceCode"/>
      </w:pPr>
      <w:r>
        <w:rPr>
          <w:rStyle w:val="CommentTok"/>
        </w:rPr>
        <w:t xml:space="preserve"># frequency_table &lt;- table(filtered_data$in.occupants)</w:t>
      </w:r>
      <w:r>
        <w:br/>
      </w:r>
      <w:r>
        <w:rPr>
          <w:rStyle w:val="CommentTok"/>
        </w:rPr>
        <w:t xml:space="preserve"># most_frequent_value &lt;- names(frequency_table[which.max(frequency_table)])</w:t>
      </w:r>
      <w:r>
        <w:br/>
      </w:r>
      <w:r>
        <w:br/>
      </w:r>
      <w:r>
        <w:rPr>
          <w:rStyle w:val="CommentTok"/>
        </w:rPr>
        <w:t xml:space="preserve"># replacing null value with the most frequent value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water_heater_efficienc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water_heater_efficienc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 Heat Pump, 50 gal, 3.45 UEF'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, Induction, 100% Usage'</w:t>
      </w:r>
      <w:r>
        <w:br/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removing columns with high null values(&gt; 500)</w:t>
      </w:r>
      <w:r>
        <w:br/>
      </w:r>
      <w:r>
        <w:rPr>
          <w:rStyle w:val="NormalTok"/>
        </w:rPr>
        <w:t xml:space="preserve">column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grade.insulation_ro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geometry_foundation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insulation_w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insulation_foundation_w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grade.infiltration_red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clothes_dr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insulation_cei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grade.hvac_heating_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umns_to_remove]</w:t>
      </w:r>
    </w:p>
    <w:p>
      <w:pPr>
        <w:pStyle w:val="SourceCode"/>
      </w:pPr>
      <w:r>
        <w:rPr>
          <w:rStyle w:val="CommentTok"/>
        </w:rPr>
        <w:t xml:space="preserve"># find number of character variables</w:t>
      </w:r>
      <w:r>
        <w:br/>
      </w:r>
      <w:r>
        <w:rPr>
          <w:rStyle w:val="NormalTok"/>
        </w:rPr>
        <w:t xml:space="preserve">non_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ltere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non_num_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[non_numeric_cols] </w:t>
      </w:r>
      <w:r>
        <w:rPr>
          <w:rStyle w:val="CommentTok"/>
        </w:rPr>
        <w:t xml:space="preserve"># 86 cols</w:t>
      </w:r>
      <w:r>
        <w:br/>
      </w:r>
      <w:r>
        <w:rPr>
          <w:rStyle w:val="NormalTok"/>
        </w:rPr>
        <w:t xml:space="preserve">cha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[, non_num_col_names]</w:t>
      </w:r>
      <w:r>
        <w:br/>
      </w:r>
      <w:r>
        <w:br/>
      </w:r>
      <w:r>
        <w:rPr>
          <w:rStyle w:val="CommentTok"/>
        </w:rPr>
        <w:t xml:space="preserve"># converting in.occupants to numeric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find variables with just 1 unique value</w:t>
      </w:r>
      <w:r>
        <w:br/>
      </w:r>
      <w:r>
        <w:rPr>
          <w:rStyle w:val="NormalTok"/>
        </w:rPr>
        <w:t xml:space="preserve">uniq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ar_co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char_cols[[column_name]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char_cols[[column_name]])) {</w:t>
      </w:r>
      <w:r>
        <w:br/>
      </w:r>
      <w:r>
        <w:rPr>
          <w:rStyle w:val="NormalTok"/>
        </w:rPr>
        <w:t xml:space="preserve">        unique_counts[[column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har_cols[[column_name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ing variables having only 1 unique value</w:t>
      </w:r>
      <w:r>
        <w:br/>
      </w:r>
      <w:r>
        <w:rPr>
          <w:rStyle w:val="NormalTok"/>
        </w:rPr>
        <w:t xml:space="preserve">column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que_counts[unique_cou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er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umns_to_remove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  df[[column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[[column_name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ne-hot-encoding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 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tered_data)</w:t>
      </w:r>
      <w:r>
        <w:br/>
      </w:r>
      <w:r>
        <w:rPr>
          <w:rStyle w:val="NormalTok"/>
        </w:rPr>
        <w:t xml:space="preserve">transform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filtered_data)</w:t>
      </w:r>
      <w:r>
        <w:br/>
      </w:r>
      <w:r>
        <w:rPr>
          <w:rStyle w:val="NormalTok"/>
        </w:rPr>
        <w:t xml:space="preserve">transform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nsformed_data)</w:t>
      </w:r>
    </w:p>
    <w:p>
      <w:pPr>
        <w:pStyle w:val="SourceCode"/>
      </w:pPr>
      <w:r>
        <w:rPr>
          <w:rStyle w:val="CommentTok"/>
        </w:rPr>
        <w:t xml:space="preserve"># Correlation Analysis</w:t>
      </w:r>
      <w:r>
        <w:br/>
      </w:r>
      <w:r>
        <w:rPr>
          <w:rStyle w:val="CommentTok"/>
        </w:rPr>
        <w:t xml:space="preserve">#install.packages("ltm")</w:t>
      </w:r>
      <w:r>
        <w:br/>
      </w:r>
      <w:r>
        <w:rPr>
          <w:rStyle w:val="CommentTok"/>
        </w:rPr>
        <w:t xml:space="preserve">#library(l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install.packages("polyco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olycor)</w:t>
      </w:r>
    </w:p>
    <w:p>
      <w:pPr>
        <w:pStyle w:val="SourceCode"/>
      </w:pPr>
      <w:r>
        <w:rPr>
          <w:rStyle w:val="VerbatimChar"/>
        </w:rPr>
        <w:t xml:space="preserve">## Warning: package 'polycor' was built under R version 4.3.2</w:t>
      </w:r>
    </w:p>
    <w:p>
      <w:pPr>
        <w:pStyle w:val="SourceCode"/>
      </w:pP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form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br/>
      </w:r>
      <w:r>
        <w:rPr>
          <w:rStyle w:val="CommentTok"/>
        </w:rPr>
        <w:t xml:space="preserve"># Initialize an empty vector to store correlations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itialize an empty vector to store variable names</w:t>
      </w:r>
      <w:r>
        <w:br/>
      </w:r>
      <w:r>
        <w:rPr>
          <w:rStyle w:val="NormalTok"/>
        </w:rPr>
        <w:t xml:space="preserve">variab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columns and calculate correl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nsformed_data)) {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formed_data[[col_name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ol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numeric correlations (Pearson)</w:t>
      </w:r>
      <w:r>
        <w:br/>
      </w:r>
      <w:r>
        <w:rPr>
          <w:rStyle w:val="NormalTok"/>
        </w:rPr>
        <w:t xml:space="preserve">    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l, targ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categorical variables (e.g., point-biserial correlation)</w:t>
      </w:r>
      <w:r>
        <w:br/>
      </w:r>
      <w:r>
        <w:rPr>
          <w:rStyle w:val="NormalTok"/>
        </w:rPr>
        <w:t xml:space="preserve">    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nt.biserial</w:t>
      </w:r>
      <w:r>
        <w:rPr>
          <w:rStyle w:val="NormalTok"/>
        </w:rPr>
        <w:t xml:space="preserve">(target, co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correlation value and variable name</w:t>
      </w:r>
      <w:r>
        <w:br/>
      </w:r>
      <w:r>
        <w:rPr>
          <w:rStyle w:val="NormalTok"/>
        </w:rPr>
        <w:t xml:space="preserve">  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ions, correlation)</w:t>
      </w:r>
      <w:r>
        <w:br/>
      </w:r>
      <w:r>
        <w:rPr>
          <w:rStyle w:val="NormalTok"/>
        </w:rPr>
        <w:t xml:space="preserve">  variab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_names, col_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bine correlations with variable names into a data frame</w:t>
      </w:r>
      <w:r>
        <w:br/>
      </w:r>
      <w:r>
        <w:rPr>
          <w:rStyle w:val="NormalTok"/>
        </w:rPr>
        <w:t xml:space="preserve">correl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_names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relations)</w:t>
      </w:r>
      <w:r>
        <w:br/>
      </w:r>
      <w:r>
        <w:br/>
      </w:r>
      <w:r>
        <w:rPr>
          <w:rStyle w:val="CommentTok"/>
        </w:rPr>
        <w:t xml:space="preserve"># Sort correlations by absolute value in descending order</w:t>
      </w:r>
      <w:r>
        <w:br/>
      </w:r>
      <w:r>
        <w:rPr>
          <w:rStyle w:val="NormalTok"/>
        </w:rPr>
        <w:t xml:space="preserve">correl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s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)),]</w:t>
      </w:r>
      <w:r>
        <w:br/>
      </w:r>
      <w:r>
        <w:br/>
      </w:r>
      <w:r>
        <w:rPr>
          <w:rStyle w:val="CommentTok"/>
        </w:rPr>
        <w:t xml:space="preserve"># View(correlations_df)</w:t>
      </w:r>
      <w:r>
        <w:br/>
      </w:r>
      <w:r>
        <w:rPr>
          <w:rStyle w:val="CommentTok"/>
        </w:rPr>
        <w:t xml:space="preserve"># Print the top correlated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rrelations_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Variable</w:t>
      </w:r>
      <w:r>
        <w:br/>
      </w:r>
      <w:r>
        <w:rPr>
          <w:rStyle w:val="VerbatimChar"/>
        </w:rPr>
        <w:t xml:space="preserve">## 517                                            total_energy_consumption</w:t>
      </w:r>
      <w:r>
        <w:br/>
      </w:r>
      <w:r>
        <w:rPr>
          <w:rStyle w:val="VerbatimChar"/>
        </w:rPr>
        <w:t xml:space="preserve">## 524                               `diffuse_horizontal_radiation_[w/m2]`</w:t>
      </w:r>
      <w:r>
        <w:br/>
      </w:r>
      <w:r>
        <w:rPr>
          <w:rStyle w:val="VerbatimChar"/>
        </w:rPr>
        <w:t xml:space="preserve">## 522                                `global_horizontal_radiation_[w/m2]`</w:t>
      </w:r>
      <w:r>
        <w:br/>
      </w:r>
      <w:r>
        <w:rPr>
          <w:rStyle w:val="VerbatimChar"/>
        </w:rPr>
        <w:t xml:space="preserve">## 518                                         `dry_bulb_temperature_[°c]`</w:t>
      </w:r>
      <w:r>
        <w:br/>
      </w:r>
      <w:r>
        <w:rPr>
          <w:rStyle w:val="VerbatimChar"/>
        </w:rPr>
        <w:t xml:space="preserve">## 523                                    `direct_normal_radiation_[w/m2]`</w:t>
      </w:r>
      <w:r>
        <w:br/>
      </w:r>
      <w:r>
        <w:rPr>
          <w:rStyle w:val="VerbatimChar"/>
        </w:rPr>
        <w:t xml:space="preserve">## 519                                             `relative_humidity_[%]`</w:t>
      </w:r>
      <w:r>
        <w:br/>
      </w:r>
      <w:r>
        <w:rPr>
          <w:rStyle w:val="VerbatimChar"/>
        </w:rPr>
        <w:t xml:space="preserve">## 516                                                    time_of_daynight</w:t>
      </w:r>
      <w:r>
        <w:br/>
      </w:r>
      <w:r>
        <w:rPr>
          <w:rStyle w:val="VerbatimChar"/>
        </w:rPr>
        <w:t xml:space="preserve">## 2                                                               in.sqft</w:t>
      </w:r>
      <w:r>
        <w:br/>
      </w:r>
      <w:r>
        <w:rPr>
          <w:rStyle w:val="VerbatimChar"/>
        </w:rPr>
        <w:t xml:space="preserve">## 514                                        time_of_dayafternoon-evening</w:t>
      </w:r>
      <w:r>
        <w:br/>
      </w:r>
      <w:r>
        <w:rPr>
          <w:rStyle w:val="VerbatimChar"/>
        </w:rPr>
        <w:t xml:space="preserve">## 520                                                  `wind_speed_[m/s]`</w:t>
      </w:r>
      <w:r>
        <w:br/>
      </w:r>
      <w:r>
        <w:rPr>
          <w:rStyle w:val="VerbatimChar"/>
        </w:rPr>
        <w:t xml:space="preserve">## 152                                         in.geometry_floor_area4000+</w:t>
      </w:r>
      <w:r>
        <w:br/>
      </w:r>
      <w:r>
        <w:rPr>
          <w:rStyle w:val="VerbatimChar"/>
        </w:rPr>
        <w:t xml:space="preserve">## 158                                     in.geometry_floor_area_bin4000+</w:t>
      </w:r>
      <w:r>
        <w:br/>
      </w:r>
      <w:r>
        <w:rPr>
          <w:rStyle w:val="VerbatimChar"/>
        </w:rPr>
        <w:t xml:space="preserve">## 456                                           in.vacancy_statusOccupied</w:t>
      </w:r>
      <w:r>
        <w:br/>
      </w:r>
      <w:r>
        <w:rPr>
          <w:rStyle w:val="VerbatimChar"/>
        </w:rPr>
        <w:t xml:space="preserve">## 457                                             in.vacancy_statusVacant</w:t>
      </w:r>
      <w:r>
        <w:br/>
      </w:r>
      <w:r>
        <w:rPr>
          <w:rStyle w:val="VerbatimChar"/>
        </w:rPr>
        <w:t xml:space="preserve">## 8                           in.ceiling_fanStandard Efficiency, No usage</w:t>
      </w:r>
      <w:r>
        <w:br/>
      </w:r>
      <w:r>
        <w:rPr>
          <w:rStyle w:val="VerbatimChar"/>
        </w:rPr>
        <w:t xml:space="preserve">## 234                                     in.hot_water_fixtures200% Usage</w:t>
      </w:r>
      <w:r>
        <w:br/>
      </w:r>
      <w:r>
        <w:rPr>
          <w:rStyle w:val="VerbatimChar"/>
        </w:rPr>
        <w:t xml:space="preserve">## 420                                          in.plug_load_diversity200%</w:t>
      </w:r>
      <w:r>
        <w:br/>
      </w:r>
      <w:r>
        <w:rPr>
          <w:rStyle w:val="VerbatimChar"/>
        </w:rPr>
        <w:t xml:space="preserve">## 453                                                  in.usage_levelHigh</w:t>
      </w:r>
      <w:r>
        <w:br/>
      </w:r>
      <w:r>
        <w:rPr>
          <w:rStyle w:val="VerbatimChar"/>
        </w:rPr>
        <w:t xml:space="preserve">## 512                upgrade.cooking_rangeElectric, Induction, 120% Usage</w:t>
      </w:r>
      <w:r>
        <w:br/>
      </w:r>
      <w:r>
        <w:rPr>
          <w:rStyle w:val="VerbatimChar"/>
        </w:rPr>
        <w:t xml:space="preserve">## 26                                 in.clothes_dryerElectric, 120% Usage</w:t>
      </w:r>
      <w:r>
        <w:br/>
      </w:r>
      <w:r>
        <w:rPr>
          <w:rStyle w:val="VerbatimChar"/>
        </w:rPr>
        <w:t xml:space="preserve">## 155                                    in.geometry_floor_area_bin0-1499</w:t>
      </w:r>
      <w:r>
        <w:br/>
      </w:r>
      <w:r>
        <w:rPr>
          <w:rStyle w:val="VerbatimChar"/>
        </w:rPr>
        <w:t xml:space="preserve">## 3                                                           in.bedrooms</w:t>
      </w:r>
      <w:r>
        <w:br/>
      </w:r>
      <w:r>
        <w:rPr>
          <w:rStyle w:val="VerbatimChar"/>
        </w:rPr>
        <w:t xml:space="preserve">## 192                                                 in.heating_setpoint</w:t>
      </w:r>
      <w:r>
        <w:br/>
      </w:r>
      <w:r>
        <w:rPr>
          <w:rStyle w:val="VerbatimChar"/>
        </w:rPr>
        <w:t xml:space="preserve">## 521                                              `wind_direction_[deg]`</w:t>
      </w:r>
      <w:r>
        <w:br/>
      </w:r>
      <w:r>
        <w:rPr>
          <w:rStyle w:val="VerbatimChar"/>
        </w:rPr>
        <w:t xml:space="preserve">## 45                                 in.cooking_rangeElectric, 120% Usage</w:t>
      </w:r>
      <w:r>
        <w:br/>
      </w:r>
      <w:r>
        <w:rPr>
          <w:rStyle w:val="VerbatimChar"/>
        </w:rPr>
        <w:t xml:space="preserve">## 506 upgrade.water_heater_efficiencyElectric Heat Pump, 50 gal, 3.45 UEF</w:t>
      </w:r>
      <w:r>
        <w:br/>
      </w:r>
      <w:r>
        <w:rPr>
          <w:rStyle w:val="VerbatimChar"/>
        </w:rPr>
        <w:t xml:space="preserve">## 54                                                  in.cooling_setpoint</w:t>
      </w:r>
      <w:r>
        <w:br/>
      </w:r>
      <w:r>
        <w:rPr>
          <w:rStyle w:val="VerbatimChar"/>
        </w:rPr>
        <w:t xml:space="preserve">## 36                              in.clothes_washerEnergyStar, 120% Usage</w:t>
      </w:r>
      <w:r>
        <w:br/>
      </w:r>
      <w:r>
        <w:rPr>
          <w:rStyle w:val="VerbatimChar"/>
        </w:rPr>
        <w:t xml:space="preserve">## 147                                     in.geometry_floor_area1000-1499</w:t>
      </w:r>
      <w:r>
        <w:br/>
      </w:r>
      <w:r>
        <w:rPr>
          <w:rStyle w:val="VerbatimChar"/>
        </w:rPr>
        <w:t xml:space="preserve">## 508 upgrade.water_heater_efficiencyElectric Heat Pump, 80 gal, 3.45 UEF</w:t>
      </w:r>
      <w:r>
        <w:br/>
      </w:r>
      <w:r>
        <w:rPr>
          <w:rStyle w:val="VerbatimChar"/>
        </w:rPr>
        <w:t xml:space="preserve">##     Correlation</w:t>
      </w:r>
      <w:r>
        <w:br/>
      </w:r>
      <w:r>
        <w:rPr>
          <w:rStyle w:val="VerbatimChar"/>
        </w:rPr>
        <w:t xml:space="preserve">## 517   1.0000000</w:t>
      </w:r>
      <w:r>
        <w:br/>
      </w:r>
      <w:r>
        <w:rPr>
          <w:rStyle w:val="VerbatimChar"/>
        </w:rPr>
        <w:t xml:space="preserve">## 524   0.5060606</w:t>
      </w:r>
      <w:r>
        <w:br/>
      </w:r>
      <w:r>
        <w:rPr>
          <w:rStyle w:val="VerbatimChar"/>
        </w:rPr>
        <w:t xml:space="preserve">## 522   0.4942252</w:t>
      </w:r>
      <w:r>
        <w:br/>
      </w:r>
      <w:r>
        <w:rPr>
          <w:rStyle w:val="VerbatimChar"/>
        </w:rPr>
        <w:t xml:space="preserve">## 518   0.4820150</w:t>
      </w:r>
      <w:r>
        <w:br/>
      </w:r>
      <w:r>
        <w:rPr>
          <w:rStyle w:val="VerbatimChar"/>
        </w:rPr>
        <w:t xml:space="preserve">## 523   0.4700935</w:t>
      </w:r>
      <w:r>
        <w:br/>
      </w:r>
      <w:r>
        <w:rPr>
          <w:rStyle w:val="VerbatimChar"/>
        </w:rPr>
        <w:t xml:space="preserve">## 519  -0.4539951</w:t>
      </w:r>
      <w:r>
        <w:br/>
      </w:r>
      <w:r>
        <w:rPr>
          <w:rStyle w:val="VerbatimChar"/>
        </w:rPr>
        <w:t xml:space="preserve">## 516  -0.4498410</w:t>
      </w:r>
      <w:r>
        <w:br/>
      </w:r>
      <w:r>
        <w:rPr>
          <w:rStyle w:val="VerbatimChar"/>
        </w:rPr>
        <w:t xml:space="preserve">## 2     0.4438015</w:t>
      </w:r>
      <w:r>
        <w:br/>
      </w:r>
      <w:r>
        <w:rPr>
          <w:rStyle w:val="VerbatimChar"/>
        </w:rPr>
        <w:t xml:space="preserve">## 514   0.4242852</w:t>
      </w:r>
      <w:r>
        <w:br/>
      </w:r>
      <w:r>
        <w:rPr>
          <w:rStyle w:val="VerbatimChar"/>
        </w:rPr>
        <w:t xml:space="preserve">## 520   0.3769385</w:t>
      </w:r>
      <w:r>
        <w:br/>
      </w:r>
      <w:r>
        <w:rPr>
          <w:rStyle w:val="VerbatimChar"/>
        </w:rPr>
        <w:t xml:space="preserve">## 152   0.3573836</w:t>
      </w:r>
      <w:r>
        <w:br/>
      </w:r>
      <w:r>
        <w:rPr>
          <w:rStyle w:val="VerbatimChar"/>
        </w:rPr>
        <w:t xml:space="preserve">## 158   0.3573836</w:t>
      </w:r>
      <w:r>
        <w:br/>
      </w:r>
      <w:r>
        <w:rPr>
          <w:rStyle w:val="VerbatimChar"/>
        </w:rPr>
        <w:t xml:space="preserve">## 456   0.3182012</w:t>
      </w:r>
      <w:r>
        <w:br/>
      </w:r>
      <w:r>
        <w:rPr>
          <w:rStyle w:val="VerbatimChar"/>
        </w:rPr>
        <w:t xml:space="preserve">## 457  -0.3182012</w:t>
      </w:r>
      <w:r>
        <w:br/>
      </w:r>
      <w:r>
        <w:rPr>
          <w:rStyle w:val="VerbatimChar"/>
        </w:rPr>
        <w:t xml:space="preserve">## 8    -0.2658037</w:t>
      </w:r>
      <w:r>
        <w:br/>
      </w:r>
      <w:r>
        <w:rPr>
          <w:rStyle w:val="VerbatimChar"/>
        </w:rPr>
        <w:t xml:space="preserve">## 234   0.2615688</w:t>
      </w:r>
      <w:r>
        <w:br/>
      </w:r>
      <w:r>
        <w:rPr>
          <w:rStyle w:val="VerbatimChar"/>
        </w:rPr>
        <w:t xml:space="preserve">## 420   0.2615688</w:t>
      </w:r>
      <w:r>
        <w:br/>
      </w:r>
      <w:r>
        <w:rPr>
          <w:rStyle w:val="VerbatimChar"/>
        </w:rPr>
        <w:t xml:space="preserve">## 453   0.2615688</w:t>
      </w:r>
      <w:r>
        <w:br/>
      </w:r>
      <w:r>
        <w:rPr>
          <w:rStyle w:val="VerbatimChar"/>
        </w:rPr>
        <w:t xml:space="preserve">## 512   0.2580684</w:t>
      </w:r>
      <w:r>
        <w:br/>
      </w:r>
      <w:r>
        <w:rPr>
          <w:rStyle w:val="VerbatimChar"/>
        </w:rPr>
        <w:t xml:space="preserve">## 26    0.2509297</w:t>
      </w:r>
      <w:r>
        <w:br/>
      </w:r>
      <w:r>
        <w:rPr>
          <w:rStyle w:val="VerbatimChar"/>
        </w:rPr>
        <w:t xml:space="preserve">## 155  -0.2461148</w:t>
      </w:r>
      <w:r>
        <w:br/>
      </w:r>
      <w:r>
        <w:rPr>
          <w:rStyle w:val="VerbatimChar"/>
        </w:rPr>
        <w:t xml:space="preserve">## 3     0.2415052</w:t>
      </w:r>
      <w:r>
        <w:br/>
      </w:r>
      <w:r>
        <w:rPr>
          <w:rStyle w:val="VerbatimChar"/>
        </w:rPr>
        <w:t xml:space="preserve">## 192   0.2310107</w:t>
      </w:r>
      <w:r>
        <w:br/>
      </w:r>
      <w:r>
        <w:rPr>
          <w:rStyle w:val="VerbatimChar"/>
        </w:rPr>
        <w:t xml:space="preserve">## 521   0.2298198</w:t>
      </w:r>
      <w:r>
        <w:br/>
      </w:r>
      <w:r>
        <w:rPr>
          <w:rStyle w:val="VerbatimChar"/>
        </w:rPr>
        <w:t xml:space="preserve">## 45    0.2065848</w:t>
      </w:r>
      <w:r>
        <w:br/>
      </w:r>
      <w:r>
        <w:rPr>
          <w:rStyle w:val="VerbatimChar"/>
        </w:rPr>
        <w:t xml:space="preserve">## 506  -0.1972546</w:t>
      </w:r>
      <w:r>
        <w:br/>
      </w:r>
      <w:r>
        <w:rPr>
          <w:rStyle w:val="VerbatimChar"/>
        </w:rPr>
        <w:t xml:space="preserve">## 54   -0.1916000</w:t>
      </w:r>
      <w:r>
        <w:br/>
      </w:r>
      <w:r>
        <w:rPr>
          <w:rStyle w:val="VerbatimChar"/>
        </w:rPr>
        <w:t xml:space="preserve">## 36    0.1896092</w:t>
      </w:r>
      <w:r>
        <w:br/>
      </w:r>
      <w:r>
        <w:rPr>
          <w:rStyle w:val="VerbatimChar"/>
        </w:rPr>
        <w:t xml:space="preserve">## 147  -0.1823668</w:t>
      </w:r>
      <w:r>
        <w:br/>
      </w:r>
      <w:r>
        <w:rPr>
          <w:rStyle w:val="VerbatimChar"/>
        </w:rPr>
        <w:t xml:space="preserve">## 508   0.1785182</w:t>
      </w:r>
    </w:p>
    <w:p>
      <w:pPr>
        <w:pStyle w:val="SourceCode"/>
      </w:pPr>
      <w:r>
        <w:rPr>
          <w:rStyle w:val="CommentTok"/>
        </w:rPr>
        <w:t xml:space="preserve">#write.csv(filtered_data, "C:/Users/Deep/Desktop/Sem-1 SYR/Intro to DS Lab/Project/clean_data.csv")</w:t>
      </w:r>
    </w:p>
    <w:p>
      <w:pPr>
        <w:pStyle w:val="SourceCode"/>
      </w:pPr>
      <w:r>
        <w:rPr>
          <w:rStyle w:val="CommentTok"/>
        </w:rPr>
        <w:t xml:space="preserve"># List of predictor columns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diffuse_horizont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`global_horizont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`dry_bulb_temperature_[°c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`direct_norm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`relative_humidity_[%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`wind_speed_[m/s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sq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heating_set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cooling_set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bed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heating_set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cooling_setpoi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predictor and create a scatter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edi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dictors) {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dicto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or and set transparenc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regression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of Total Energy Consumption vs"</w:t>
      </w:r>
      <w:r>
        <w:rPr>
          <w:rStyle w:val="NormalTok"/>
        </w:rPr>
        <w:t xml:space="preserve">, predi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IDS-Project_files/figure-docx/unnamed-chunk-7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IDS-Project_files/figure-docx/unnamed-chunk-7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IDS-Project_files/figure-docx/unnamed-chunk-7-3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IDS-Project_files/figure-docx/unnamed-chunk-7-4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IDS-Project_files/figure-docx/unnamed-chunk-7-5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IDS-Project_files/figure-docx/unnamed-chunk-7-6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IDS-Project_files/figure-docx/unnamed-chunk-7-7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IDS-Project_files/figure-docx/unnamed-chunk-7-8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IDS-Project_files/figure-docx/unnamed-chunk-7-9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IDS-Project_files/figure-docx/unnamed-chunk-7-10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IDS-Project_files/figure-docx/unnamed-chunk-7-1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IDS-Project_files/figure-docx/unnamed-chunk-7-1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of_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geometry_floor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geometry_floor_area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vacancy_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ceiling_f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vacancy_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hot_water_fix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plug_load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usage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grade.cooking_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clothes_dr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.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edi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dictors) {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di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ying width and notc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Viridis color palet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of Total Energy Consumption by"</w:t>
      </w:r>
      <w:r>
        <w:rPr>
          <w:rStyle w:val="NormalTok"/>
        </w:rPr>
        <w:t xml:space="preserve">, predi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IDS-Project_files/figure-docx/unnamed-chunk-8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IDS-Project_files/figure-docx/unnamed-chunk-8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IDS-Project_files/figure-docx/unnamed-chunk-8-3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IDS-Project_files/figure-docx/unnamed-chunk-8-4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IDS-Project_files/figure-docx/unnamed-chunk-8-5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IDS-Project_files/figure-docx/unnamed-chunk-8-6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IDS-Project_files/figure-docx/unnamed-chunk-8-7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IDS-Project_files/figure-docx/unnamed-chunk-8-8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IDS-Project_files/figure-docx/unnamed-chunk-8-9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IDS-Project_files/figure-docx/unnamed-chunk-8-10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IDS-Project_files/figure-docx/unnamed-chunk-8-11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IDS-Project_files/figure-docx/unnamed-chunk-8-12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energy_consump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Energy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IDS-Project_files/figure-docx/unnamed-chunk-9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ontinuou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diffuse_horizontal_radiation_[w/m2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global_horizont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dry_bulb_temperature_[°c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direct_norm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relative_humidity_[%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wind_speed_[m/s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n.inco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ontinuou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use_horizontal_radiation_[w/m2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global_horizontal_radiation_[w/m2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ry_bulb_temperature_[°c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irect_normal_radiation_[w/m2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relative_humidity_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wind_speed_[m/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n.inco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ontinuou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continuous_variables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r_matrix &lt;- cor(continuous_data, use = "complete.ob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rrplot(cor_matrix, method = "colo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rrplot(cor_matrix, method = "color",</w:t>
      </w:r>
      <w:r>
        <w:br/>
      </w:r>
      <w:r>
        <w:rPr>
          <w:rStyle w:val="CommentTok"/>
        </w:rPr>
        <w:t xml:space="preserve">#          addCoef.col = "black",        # Add correlation coefficients</w:t>
      </w:r>
      <w:r>
        <w:br/>
      </w:r>
      <w:r>
        <w:rPr>
          <w:rStyle w:val="CommentTok"/>
        </w:rPr>
        <w:t xml:space="preserve">#          tl.col = "black",             # Color of text labels</w:t>
      </w:r>
      <w:r>
        <w:br/>
      </w:r>
      <w:r>
        <w:rPr>
          <w:rStyle w:val="CommentTok"/>
        </w:rPr>
        <w:t xml:space="preserve">#          tl.srt = 45,                  # Rotate text labels</w:t>
      </w:r>
      <w:r>
        <w:br/>
      </w:r>
      <w:r>
        <w:rPr>
          <w:rStyle w:val="CommentTok"/>
        </w:rPr>
        <w:t xml:space="preserve">#          cl.lim = c(-1, 1),            # Set limits for color scale</w:t>
      </w:r>
      <w:r>
        <w:br/>
      </w:r>
      <w:r>
        <w:rPr>
          <w:rStyle w:val="CommentTok"/>
        </w:rPr>
        <w:t xml:space="preserve">#          col = colorRampPalette(c("blue", "white", "red"))(200))</w:t>
      </w:r>
      <w:r>
        <w:br/>
      </w:r>
      <w:r>
        <w:rPr>
          <w:rStyle w:val="CommentTok"/>
        </w:rPr>
        <w:t xml:space="preserve"># continuous_variables &lt;- c("`diffuse_horizontal_radiation_[w/m2]`",</w:t>
      </w:r>
      <w:r>
        <w:br/>
      </w:r>
      <w:r>
        <w:rPr>
          <w:rStyle w:val="CommentTok"/>
        </w:rPr>
        <w:t xml:space="preserve">#                           "`global_horizontal_radiation_[w/m2]`", </w:t>
      </w:r>
      <w:r>
        <w:br/>
      </w:r>
      <w:r>
        <w:rPr>
          <w:rStyle w:val="CommentTok"/>
        </w:rPr>
        <w:t xml:space="preserve">#                           "`dry_bulb_temperature_[°c]`", </w:t>
      </w:r>
      <w:r>
        <w:br/>
      </w:r>
      <w:r>
        <w:rPr>
          <w:rStyle w:val="CommentTok"/>
        </w:rPr>
        <w:t xml:space="preserve">#                           "`direct_normal_radiation_[w/m2]`", </w:t>
      </w:r>
      <w:r>
        <w:br/>
      </w:r>
      <w:r>
        <w:rPr>
          <w:rStyle w:val="CommentTok"/>
        </w:rPr>
        <w:t xml:space="preserve">#                           "`relative_humidity_[%]`",</w:t>
      </w:r>
      <w:r>
        <w:br/>
      </w:r>
      <w:r>
        <w:rPr>
          <w:rStyle w:val="CommentTok"/>
        </w:rPr>
        <w:t xml:space="preserve">#                           "`wind_speed_[m/s]`",</w:t>
      </w:r>
      <w:r>
        <w:br/>
      </w:r>
      <w:r>
        <w:rPr>
          <w:rStyle w:val="CommentTok"/>
        </w:rPr>
        <w:t xml:space="preserve">#                           "in.income"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of_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nergy_consump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Total Energy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IDS-Project_files/figure-docx/unnamed-chunk-11-1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/>
      </w:r>
      <w:r>
        <w:rPr>
          <w:rStyle w:val="CommentTok"/>
        </w:rPr>
        <w:t xml:space="preserve"># library(GGall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elect a subset of variables for the pair plot</w:t>
      </w:r>
      <w:r>
        <w:br/>
      </w:r>
      <w:r>
        <w:rPr>
          <w:rStyle w:val="CommentTok"/>
        </w:rPr>
        <w:t xml:space="preserve"># selected_data &lt;- data[, continuous_vars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airs(continuous_vars,</w:t>
      </w:r>
      <w:r>
        <w:br/>
      </w:r>
      <w:r>
        <w:rPr>
          <w:rStyle w:val="CommentTok"/>
        </w:rPr>
        <w:t xml:space="preserve">#         lower = list(continuous = "points", combo = "box"),  # Custom lower panel</w:t>
      </w:r>
      <w:r>
        <w:br/>
      </w:r>
      <w:r>
        <w:rPr>
          <w:rStyle w:val="CommentTok"/>
        </w:rPr>
        <w:t xml:space="preserve">#         upper = list(continuous = "cor", combo = "facethist"),  # Custom upper panel</w:t>
      </w:r>
      <w:r>
        <w:br/>
      </w:r>
      <w:r>
        <w:rPr>
          <w:rStyle w:val="CommentTok"/>
        </w:rPr>
        <w:t xml:space="preserve">#         diag = list(continuous = "densityDiag"),  # Custom diagonal</w:t>
      </w:r>
      <w:r>
        <w:br/>
      </w:r>
      <w:r>
        <w:rPr>
          <w:rStyle w:val="CommentTok"/>
        </w:rPr>
        <w:t xml:space="preserve">#         progress = FALSE) +</w:t>
      </w:r>
      <w:r>
        <w:br/>
      </w:r>
      <w:r>
        <w:rPr>
          <w:rStyle w:val="CommentTok"/>
        </w:rPr>
        <w:t xml:space="preserve">#   theme_light()</w:t>
      </w:r>
    </w:p>
    <w:p>
      <w:pPr>
        <w:pStyle w:val="SourceCode"/>
      </w:pPr>
      <w:r>
        <w:rPr>
          <w:rStyle w:val="NormalTok"/>
        </w:rPr>
        <w:t xml:space="preserve">catego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of_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geometry_floor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geometry_floor_area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vacancy_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ceiling_f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hot_water_fix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plug_load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usage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upgrade.cooking_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clothes_dr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bed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heating_set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cooling_set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.cooking_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for bar plots with a continuous color sca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at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iabl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categorical variable to a numeric type for coloring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_var, </w:t>
      </w:r>
      <w:r>
        <w:rPr>
          <w:rStyle w:val="StringTok"/>
        </w:rPr>
        <w:t xml:space="preserve">"_num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[cat_var]]))</w:t>
      </w:r>
      <w:r>
        <w:br/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_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_var, </w:t>
      </w:r>
      <w:r>
        <w:rPr>
          <w:rStyle w:val="StringTok"/>
        </w:rPr>
        <w:t xml:space="preserve">"_n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inuous color sca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_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cat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arget_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readabilit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temporary numeric column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_var, </w:t>
      </w:r>
      <w:r>
        <w:rPr>
          <w:rStyle w:val="StringTok"/>
        </w:rPr>
        <w:t xml:space="preserve">"_num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IDS-Project_files/figure-docx/unnamed-chunk-13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IDS-Project_files/figure-docx/unnamed-chunk-13-3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IDS-Project_files/figure-docx/unnamed-chunk-13-4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IDS-Project_files/figure-docx/unnamed-chunk-13-5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IDS-Project_files/figure-docx/unnamed-chunk-13-6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IDS-Project_files/figure-docx/unnamed-chunk-13-7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IDS-Project_files/figure-docx/unnamed-chunk-13-8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IDS-Project_files/figure-docx/unnamed-chunk-13-9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0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1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2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3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4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IDS-Project_files/figure-docx/unnamed-chunk-13-15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plotly")</w:t>
      </w:r>
      <w:r>
        <w:br/>
      </w:r>
      <w:r>
        <w:rPr>
          <w:rStyle w:val="CommentTok"/>
        </w:rPr>
        <w:t xml:space="preserve"># library(plotl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ly(filtered_data, x = ~`dry_bulb_temperature_[°c]`, y = ~total_energy_consumption, z = ~`time_of_day`,</w:t>
      </w:r>
      <w:r>
        <w:br/>
      </w:r>
      <w:r>
        <w:rPr>
          <w:rStyle w:val="CommentTok"/>
        </w:rPr>
        <w:t xml:space="preserve">#         type = 'scatter3d', mode = 'markers',</w:t>
      </w:r>
      <w:r>
        <w:br/>
      </w:r>
      <w:r>
        <w:rPr>
          <w:rStyle w:val="CommentTok"/>
        </w:rPr>
        <w:t xml:space="preserve">#         marker = list(size = 2, color = ~`time_of_day`, colorscale = 'Viridis')) %&gt;%</w:t>
      </w:r>
      <w:r>
        <w:br/>
      </w:r>
      <w:r>
        <w:rPr>
          <w:rStyle w:val="CommentTok"/>
        </w:rPr>
        <w:t xml:space="preserve">#   layout(title = '3D Scatter Plot',</w:t>
      </w:r>
      <w:r>
        <w:br/>
      </w:r>
      <w:r>
        <w:rPr>
          <w:rStyle w:val="CommentTok"/>
        </w:rPr>
        <w:t xml:space="preserve">#          scene = list(xaxis = list(title = 'Dry Bulb Temperature [°C]'),</w:t>
      </w:r>
      <w:r>
        <w:br/>
      </w:r>
      <w:r>
        <w:rPr>
          <w:rStyle w:val="CommentTok"/>
        </w:rPr>
        <w:t xml:space="preserve">#                       yaxis = list(title = 'Total Energy Consumption'),</w:t>
      </w:r>
      <w:r>
        <w:br/>
      </w:r>
      <w:r>
        <w:rPr>
          <w:rStyle w:val="CommentTok"/>
        </w:rPr>
        <w:t xml:space="preserve">#                       zaxis = list(title = 'Time of Day')))</w:t>
      </w:r>
      <w:r>
        <w:br/>
      </w:r>
      <w:r>
        <w:br/>
      </w:r>
      <w:r>
        <w:rPr>
          <w:rStyle w:val="NormalTok"/>
        </w:rPr>
        <w:t xml:space="preserve">continuou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diffuse_horizontal_radiation_[w/m2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global_horizont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dry_bulb_temperature_[°c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direct_normal_radiation_[w/m2]`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relative_humidity_[%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`wind_speed_[m/s]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n.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inuous_variables) {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of_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ergy Consumption vs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by Time of D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IDS-Project_files/figure-docx/unnamed-chunk-14-1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IDS-Project_files/figure-docx/unnamed-chunk-14-2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IDS-Project_files/figure-docx/unnamed-chunk-14-3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IDS-Project_files/figure-docx/unnamed-chunk-14-4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IDS-Project_files/figure-docx/unnamed-chunk-14-5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IDS-Project_files/figure-docx/unnamed-chunk-14-6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IDS-Project_files/figure-docx/unnamed-chunk-14-7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1" Target="media/rId641.png" /><Relationship Type="http://schemas.openxmlformats.org/officeDocument/2006/relationships/image" Id="rId644" Target="media/rId644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86" Target="media/rId686.png" /><Relationship Type="http://schemas.openxmlformats.org/officeDocument/2006/relationships/image" Id="rId647" Target="media/rId64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89" Target="media/rId689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07" Target="media/rId707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50" Target="media/rId50.png" /><Relationship Type="http://schemas.openxmlformats.org/officeDocument/2006/relationships/image" Id="rId347" Target="media/rId347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53" Target="media/rId5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56" Target="media/rId56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59" Target="media/rId59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62" Target="media/rId62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65" Target="media/rId6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509" Target="media/rId509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68" Target="media/rId68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71" Target="media/rId71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1" Target="media/rId41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44" Target="media/rId4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566" Target="media/rId566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35" Target="media/rId635.png" /><Relationship Type="http://schemas.openxmlformats.org/officeDocument/2006/relationships/image" Id="rId605" Target="media/rId605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14" Target="media/rId614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8" Target="media/rId6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SProject</dc:title>
  <dc:creator/>
  <cp:keywords/>
  <dcterms:created xsi:type="dcterms:W3CDTF">2023-12-09T02:51:56Z</dcterms:created>
  <dcterms:modified xsi:type="dcterms:W3CDTF">2023-12-09T0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